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28"/>
        <w:gridCol w:w="5168"/>
      </w:tblGrid>
      <w:tr w:rsidR="000711BF" w:rsidRPr="00D40113" w14:paraId="00AD1282" w14:textId="77777777" w:rsidTr="00400AB0">
        <w:trPr>
          <w:trHeight w:val="2576"/>
        </w:trPr>
        <w:tc>
          <w:tcPr>
            <w:tcW w:w="6028" w:type="dxa"/>
          </w:tcPr>
          <w:p w14:paraId="129E835D" w14:textId="7EAADADD" w:rsidR="008C3C98" w:rsidRPr="00D40113" w:rsidRDefault="00334889" w:rsidP="002409E7">
            <w:pPr>
              <w:rPr>
                <w:lang w:val="af-ZA"/>
              </w:rPr>
            </w:pPr>
            <w:r w:rsidRPr="00D40113">
              <w:rPr>
                <w:lang w:val="af-ZA"/>
              </w:rPr>
              <w:t xml:space="preserve">             </w:t>
            </w:r>
            <w:r w:rsidR="000711BF" w:rsidRPr="00D40113">
              <w:rPr>
                <w:noProof/>
                <w:lang w:val="af-ZA"/>
              </w:rPr>
              <w:drawing>
                <wp:inline distT="0" distB="0" distL="0" distR="0" wp14:anchorId="503779F5" wp14:editId="701F4A61">
                  <wp:extent cx="3307208" cy="1158240"/>
                  <wp:effectExtent l="0" t="0" r="762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1427" cy="12577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40113">
              <w:rPr>
                <w:lang w:val="af-ZA"/>
              </w:rPr>
              <w:t xml:space="preserve">    </w:t>
            </w:r>
          </w:p>
        </w:tc>
        <w:tc>
          <w:tcPr>
            <w:tcW w:w="5168" w:type="dxa"/>
          </w:tcPr>
          <w:p w14:paraId="2BB443D9" w14:textId="77777777" w:rsidR="00C816C6" w:rsidRPr="00D40113" w:rsidRDefault="00C816C6" w:rsidP="008A5996">
            <w:pPr>
              <w:rPr>
                <w:rFonts w:ascii="MetaPro-Normal" w:hAnsi="MetaPro-Normal"/>
                <w:b/>
                <w:color w:val="6A6A69"/>
                <w:sz w:val="32"/>
                <w:szCs w:val="32"/>
                <w:lang w:val="af-ZA"/>
              </w:rPr>
            </w:pPr>
          </w:p>
          <w:p w14:paraId="5BB0296F" w14:textId="77777777" w:rsidR="00836119" w:rsidRPr="00D40113" w:rsidRDefault="00836119" w:rsidP="00C816C6">
            <w:pPr>
              <w:spacing w:line="276" w:lineRule="auto"/>
              <w:rPr>
                <w:b/>
                <w:color w:val="002060"/>
                <w:sz w:val="24"/>
                <w:szCs w:val="24"/>
                <w:lang w:val="af-ZA"/>
              </w:rPr>
            </w:pPr>
          </w:p>
          <w:p w14:paraId="5F5F70EB" w14:textId="3BA59E21" w:rsidR="00A37998" w:rsidRPr="00D40113" w:rsidRDefault="00474A28" w:rsidP="00C816C6">
            <w:pPr>
              <w:spacing w:line="276" w:lineRule="auto"/>
              <w:rPr>
                <w:b/>
                <w:color w:val="002060"/>
                <w:sz w:val="16"/>
                <w:szCs w:val="16"/>
                <w:lang w:val="af-ZA"/>
              </w:rPr>
            </w:pPr>
            <w:r w:rsidRPr="00D40113">
              <w:rPr>
                <w:b/>
                <w:color w:val="002060"/>
                <w:sz w:val="28"/>
                <w:szCs w:val="28"/>
                <w:lang w:val="af-ZA"/>
              </w:rPr>
              <w:t>Kultūru krustpunkti literatūrā un kultūrā</w:t>
            </w:r>
            <w:r w:rsidR="00A37998" w:rsidRPr="00D40113">
              <w:rPr>
                <w:b/>
                <w:color w:val="002060"/>
                <w:sz w:val="28"/>
                <w:szCs w:val="28"/>
                <w:lang w:val="af-ZA"/>
              </w:rPr>
              <w:br/>
            </w:r>
          </w:p>
          <w:p w14:paraId="4C8BF235" w14:textId="0679DA0B" w:rsidR="004462CD" w:rsidRPr="00D40113" w:rsidRDefault="00474A28" w:rsidP="00C816C6">
            <w:pPr>
              <w:spacing w:line="276" w:lineRule="auto"/>
              <w:rPr>
                <w:b/>
                <w:color w:val="002060"/>
                <w:sz w:val="28"/>
                <w:szCs w:val="28"/>
                <w:lang w:val="af-ZA"/>
              </w:rPr>
            </w:pPr>
            <w:r w:rsidRPr="00D40113">
              <w:rPr>
                <w:b/>
                <w:color w:val="002060"/>
                <w:sz w:val="28"/>
                <w:szCs w:val="28"/>
                <w:lang w:val="af-ZA"/>
              </w:rPr>
              <w:t>Crossroads in Literature and Culture</w:t>
            </w:r>
          </w:p>
          <w:p w14:paraId="6D56AFF3" w14:textId="77777777" w:rsidR="00851854" w:rsidRPr="00D40113" w:rsidRDefault="00851854" w:rsidP="00851854">
            <w:pPr>
              <w:rPr>
                <w:b/>
                <w:color w:val="002060"/>
                <w:sz w:val="20"/>
                <w:szCs w:val="20"/>
                <w:lang w:val="af-ZA"/>
              </w:rPr>
            </w:pPr>
          </w:p>
          <w:p w14:paraId="322D2902" w14:textId="464C369C" w:rsidR="00D40113" w:rsidRPr="00D40113" w:rsidRDefault="00D40113" w:rsidP="00851854">
            <w:pPr>
              <w:spacing w:line="276" w:lineRule="auto"/>
              <w:rPr>
                <w:color w:val="808080" w:themeColor="background1" w:themeShade="80"/>
                <w:sz w:val="20"/>
                <w:szCs w:val="20"/>
                <w:lang w:val="af-ZA"/>
                <w14:numForm w14:val="lining"/>
              </w:rPr>
            </w:pPr>
            <w:r w:rsidRPr="00D40113">
              <w:rPr>
                <w:color w:val="808080" w:themeColor="background1" w:themeShade="80"/>
                <w:sz w:val="20"/>
                <w:szCs w:val="20"/>
                <w:lang w:val="af-ZA"/>
                <w14:numForm w14:val="lining"/>
              </w:rPr>
              <w:t xml:space="preserve">Piektdien, </w:t>
            </w:r>
            <w:r w:rsidRPr="00D40113">
              <w:rPr>
                <w:b/>
                <w:bCs/>
                <w:color w:val="808080" w:themeColor="background1" w:themeShade="80"/>
                <w:sz w:val="20"/>
                <w:szCs w:val="20"/>
                <w:lang w:val="af-ZA"/>
                <w14:numForm w14:val="lining"/>
              </w:rPr>
              <w:t>2023. gada 10. februārī, 10.00</w:t>
            </w:r>
            <w:r w:rsidRPr="00D40113">
              <w:rPr>
                <w:color w:val="808080" w:themeColor="background1" w:themeShade="80"/>
                <w:sz w:val="20"/>
                <w:szCs w:val="20"/>
                <w:lang w:val="af-ZA"/>
                <w14:numForm w14:val="lining"/>
              </w:rPr>
              <w:t>, Ms Teams platformā</w:t>
            </w:r>
          </w:p>
          <w:p w14:paraId="7AE7320D" w14:textId="3BB1E1B8" w:rsidR="00400AB0" w:rsidRPr="00D40113" w:rsidRDefault="00B9482C" w:rsidP="00D40113">
            <w:pPr>
              <w:spacing w:before="120" w:line="276" w:lineRule="auto"/>
              <w:rPr>
                <w:color w:val="808080" w:themeColor="background1" w:themeShade="80"/>
                <w:sz w:val="20"/>
                <w:szCs w:val="20"/>
                <w:lang w:val="af-ZA"/>
                <w14:numForm w14:val="lining"/>
              </w:rPr>
            </w:pPr>
            <w:r w:rsidRPr="00D40113">
              <w:rPr>
                <w:color w:val="808080" w:themeColor="background1" w:themeShade="80"/>
                <w:sz w:val="20"/>
                <w:szCs w:val="20"/>
                <w:lang w:val="af-ZA"/>
                <w14:numForm w14:val="lining"/>
              </w:rPr>
              <w:t>Fri</w:t>
            </w:r>
            <w:r w:rsidR="001E2424" w:rsidRPr="00D40113">
              <w:rPr>
                <w:color w:val="808080" w:themeColor="background1" w:themeShade="80"/>
                <w:sz w:val="20"/>
                <w:szCs w:val="20"/>
                <w:lang w:val="af-ZA"/>
                <w14:numForm w14:val="lining"/>
              </w:rPr>
              <w:t>day</w:t>
            </w:r>
            <w:r w:rsidR="00DF5B72" w:rsidRPr="00D40113">
              <w:rPr>
                <w:color w:val="808080" w:themeColor="background1" w:themeShade="80"/>
                <w:sz w:val="20"/>
                <w:szCs w:val="20"/>
                <w:lang w:val="af-ZA"/>
                <w14:numForm w14:val="lining"/>
              </w:rPr>
              <w:t xml:space="preserve">, </w:t>
            </w:r>
            <w:r w:rsidR="001E2424" w:rsidRPr="00D40113">
              <w:rPr>
                <w:b/>
                <w:color w:val="808080" w:themeColor="background1" w:themeShade="80"/>
                <w:sz w:val="20"/>
                <w:szCs w:val="20"/>
                <w:lang w:val="af-ZA"/>
                <w14:numForm w14:val="lining"/>
              </w:rPr>
              <w:t>1</w:t>
            </w:r>
            <w:r w:rsidRPr="00D40113">
              <w:rPr>
                <w:b/>
                <w:color w:val="808080" w:themeColor="background1" w:themeShade="80"/>
                <w:sz w:val="20"/>
                <w:szCs w:val="20"/>
                <w:lang w:val="af-ZA"/>
                <w14:numForm w14:val="lining"/>
              </w:rPr>
              <w:t>0</w:t>
            </w:r>
            <w:r w:rsidR="001E2424" w:rsidRPr="00D40113">
              <w:rPr>
                <w:b/>
                <w:color w:val="808080" w:themeColor="background1" w:themeShade="80"/>
                <w:sz w:val="20"/>
                <w:szCs w:val="20"/>
                <w:lang w:val="af-ZA"/>
                <w14:numForm w14:val="lining"/>
              </w:rPr>
              <w:t xml:space="preserve"> February 202</w:t>
            </w:r>
            <w:r w:rsidR="000711BF" w:rsidRPr="00D40113">
              <w:rPr>
                <w:b/>
                <w:color w:val="808080" w:themeColor="background1" w:themeShade="80"/>
                <w:sz w:val="20"/>
                <w:szCs w:val="20"/>
                <w:lang w:val="af-ZA"/>
                <w14:numForm w14:val="lining"/>
              </w:rPr>
              <w:t>3</w:t>
            </w:r>
            <w:r w:rsidR="001E2424" w:rsidRPr="00D40113">
              <w:rPr>
                <w:b/>
                <w:color w:val="808080" w:themeColor="background1" w:themeShade="80"/>
                <w:sz w:val="20"/>
                <w:szCs w:val="20"/>
                <w:lang w:val="af-ZA"/>
                <w14:numForm w14:val="lining"/>
              </w:rPr>
              <w:t>, 10.0</w:t>
            </w:r>
            <w:r w:rsidR="00DF5B72" w:rsidRPr="00D40113">
              <w:rPr>
                <w:b/>
                <w:color w:val="808080" w:themeColor="background1" w:themeShade="80"/>
                <w:sz w:val="20"/>
                <w:szCs w:val="20"/>
                <w:lang w:val="af-ZA"/>
                <w14:numForm w14:val="lining"/>
              </w:rPr>
              <w:t>0 AM</w:t>
            </w:r>
            <w:r w:rsidR="00A629A3" w:rsidRPr="00D40113">
              <w:rPr>
                <w:color w:val="808080" w:themeColor="background1" w:themeShade="80"/>
                <w:sz w:val="20"/>
                <w:szCs w:val="20"/>
                <w:lang w:val="af-ZA"/>
                <w14:numForm w14:val="lining"/>
              </w:rPr>
              <w:t>, online</w:t>
            </w:r>
            <w:r w:rsidRPr="00D40113">
              <w:rPr>
                <w:color w:val="808080" w:themeColor="background1" w:themeShade="80"/>
                <w:sz w:val="20"/>
                <w:szCs w:val="20"/>
                <w:lang w:val="af-ZA"/>
                <w14:numForm w14:val="lining"/>
              </w:rPr>
              <w:t>, Ms</w:t>
            </w:r>
            <w:r w:rsidR="00D40113" w:rsidRPr="00D40113">
              <w:rPr>
                <w:color w:val="808080" w:themeColor="background1" w:themeShade="80"/>
                <w:sz w:val="20"/>
                <w:szCs w:val="20"/>
                <w:lang w:val="af-ZA"/>
                <w14:numForm w14:val="lining"/>
              </w:rPr>
              <w:t> </w:t>
            </w:r>
            <w:r w:rsidRPr="00D40113">
              <w:rPr>
                <w:color w:val="808080" w:themeColor="background1" w:themeShade="80"/>
                <w:sz w:val="20"/>
                <w:szCs w:val="20"/>
                <w:lang w:val="af-ZA"/>
                <w14:numForm w14:val="lining"/>
              </w:rPr>
              <w:t>Teams</w:t>
            </w:r>
          </w:p>
          <w:p w14:paraId="2FD7B0F9" w14:textId="11D1DD9E" w:rsidR="00AB7D2D" w:rsidRPr="00D40113" w:rsidRDefault="00AB7D2D" w:rsidP="00DF5B72">
            <w:pPr>
              <w:rPr>
                <w:color w:val="808080" w:themeColor="background1" w:themeShade="80"/>
                <w:sz w:val="20"/>
                <w:szCs w:val="20"/>
                <w:lang w:val="af-ZA"/>
                <w14:numForm w14:val="lining"/>
              </w:rPr>
            </w:pPr>
          </w:p>
        </w:tc>
      </w:tr>
    </w:tbl>
    <w:p w14:paraId="464C8275" w14:textId="773DD79E" w:rsidR="0066094D" w:rsidRPr="00D40113" w:rsidRDefault="00C97E5D" w:rsidP="00204C42">
      <w:pPr>
        <w:spacing w:before="600"/>
        <w:jc w:val="center"/>
        <w:rPr>
          <w:b/>
          <w:color w:val="002060"/>
          <w:szCs w:val="44"/>
          <w:lang w:val="af-ZA"/>
        </w:rPr>
      </w:pPr>
      <w:r w:rsidRPr="00D40113">
        <w:rPr>
          <w:b/>
          <w:color w:val="002060"/>
          <w:sz w:val="32"/>
          <w:szCs w:val="32"/>
          <w:lang w:val="af-ZA"/>
        </w:rPr>
        <w:t>Programma</w:t>
      </w:r>
      <w:r w:rsidR="00A61072" w:rsidRPr="00D40113">
        <w:rPr>
          <w:b/>
          <w:color w:val="002060"/>
          <w:sz w:val="32"/>
          <w:szCs w:val="32"/>
          <w:lang w:val="af-ZA"/>
        </w:rPr>
        <w:t>/</w:t>
      </w:r>
      <w:r w:rsidR="008523AD" w:rsidRPr="00D40113">
        <w:rPr>
          <w:b/>
          <w:color w:val="002060"/>
          <w:sz w:val="32"/>
          <w:szCs w:val="32"/>
          <w:lang w:val="af-ZA"/>
        </w:rPr>
        <w:t>Programm</w:t>
      </w:r>
      <w:r w:rsidR="00DF5B72" w:rsidRPr="00D40113">
        <w:rPr>
          <w:b/>
          <w:color w:val="002060"/>
          <w:sz w:val="32"/>
          <w:szCs w:val="32"/>
          <w:lang w:val="af-ZA"/>
        </w:rPr>
        <w:t>e</w:t>
      </w:r>
    </w:p>
    <w:p w14:paraId="00358AAA" w14:textId="77777777" w:rsidR="00945AC3" w:rsidRPr="00D40113" w:rsidRDefault="00945AC3" w:rsidP="0008273B">
      <w:pPr>
        <w:spacing w:before="120"/>
        <w:ind w:left="3600" w:firstLine="720"/>
        <w:jc w:val="both"/>
        <w:rPr>
          <w:rFonts w:ascii="MetaPro-Bold" w:hAnsi="MetaPro-Bold"/>
          <w:b/>
          <w:color w:val="002060"/>
          <w:sz w:val="20"/>
          <w:szCs w:val="20"/>
          <w:lang w:val="af-ZA"/>
        </w:rPr>
      </w:pPr>
    </w:p>
    <w:tbl>
      <w:tblPr>
        <w:tblW w:w="11057" w:type="dxa"/>
        <w:jc w:val="center"/>
        <w:tblLook w:val="0600" w:firstRow="0" w:lastRow="0" w:firstColumn="0" w:lastColumn="0" w:noHBand="1" w:noVBand="1"/>
      </w:tblPr>
      <w:tblGrid>
        <w:gridCol w:w="1559"/>
        <w:gridCol w:w="2694"/>
        <w:gridCol w:w="6804"/>
      </w:tblGrid>
      <w:tr w:rsidR="00574335" w:rsidRPr="00D40113" w14:paraId="19A7D699" w14:textId="77777777" w:rsidTr="00FE721B">
        <w:trPr>
          <w:jc w:val="center"/>
        </w:trPr>
        <w:tc>
          <w:tcPr>
            <w:tcW w:w="110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FE743" w14:textId="1658F524" w:rsidR="00574335" w:rsidRPr="00D40113" w:rsidRDefault="00A61072" w:rsidP="00897C97">
            <w:pPr>
              <w:widowControl w:val="0"/>
              <w:spacing w:line="240" w:lineRule="auto"/>
              <w:rPr>
                <w:b/>
                <w:lang w:val="af-ZA"/>
              </w:rPr>
            </w:pPr>
            <w:r w:rsidRPr="00D40113">
              <w:rPr>
                <w:b/>
                <w:lang w:val="af-ZA"/>
              </w:rPr>
              <w:t>Vadītāj</w:t>
            </w:r>
            <w:r w:rsidR="00D40113" w:rsidRPr="00D40113">
              <w:rPr>
                <w:b/>
                <w:lang w:val="af-ZA"/>
              </w:rPr>
              <w:t>a</w:t>
            </w:r>
            <w:r w:rsidRPr="00D40113">
              <w:rPr>
                <w:b/>
                <w:lang w:val="af-ZA"/>
              </w:rPr>
              <w:t>/Chair</w:t>
            </w:r>
            <w:r w:rsidR="00574335" w:rsidRPr="00D40113">
              <w:rPr>
                <w:b/>
                <w:lang w:val="af-ZA"/>
              </w:rPr>
              <w:t xml:space="preserve">: </w:t>
            </w:r>
            <w:r w:rsidR="00B9482C" w:rsidRPr="00D40113">
              <w:rPr>
                <w:b/>
                <w:lang w:val="af-ZA"/>
              </w:rPr>
              <w:t>Antra Leine</w:t>
            </w:r>
          </w:p>
        </w:tc>
      </w:tr>
      <w:tr w:rsidR="009F66CC" w:rsidRPr="00D40113" w14:paraId="58AF4A33" w14:textId="77777777" w:rsidTr="00FE721B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E07C94" w14:textId="46890B16" w:rsidR="009F66CC" w:rsidRPr="00D40113" w:rsidRDefault="009F66CC" w:rsidP="009F66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1F497D" w:themeColor="text2"/>
                <w:sz w:val="20"/>
                <w:szCs w:val="20"/>
                <w:lang w:val="af-ZA"/>
              </w:rPr>
            </w:pPr>
            <w:bookmarkStart w:id="0" w:name="_Hlk124952258"/>
            <w:r w:rsidRPr="00D40113">
              <w:rPr>
                <w:b/>
                <w:color w:val="1F497D" w:themeColor="text2"/>
                <w:sz w:val="20"/>
                <w:szCs w:val="20"/>
                <w:lang w:val="af-ZA"/>
              </w:rPr>
              <w:t>10.00–10.20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F4091C" w14:textId="277EABC2" w:rsidR="000F7C0B" w:rsidRDefault="00B407ED" w:rsidP="009F66CC">
            <w:pPr>
              <w:widowControl w:val="0"/>
              <w:spacing w:line="240" w:lineRule="auto"/>
              <w:rPr>
                <w:bCs/>
                <w:lang w:val="af-ZA"/>
              </w:rPr>
            </w:pPr>
            <w:r>
              <w:rPr>
                <w:b/>
                <w:lang w:val="af-ZA"/>
              </w:rPr>
              <w:t>Doc. </w:t>
            </w:r>
            <w:r w:rsidR="009F66CC" w:rsidRPr="00D40113">
              <w:rPr>
                <w:b/>
                <w:lang w:val="af-ZA"/>
              </w:rPr>
              <w:t>Evita Badina</w:t>
            </w:r>
            <w:r w:rsidR="009F66CC" w:rsidRPr="000F7C0B">
              <w:rPr>
                <w:bCs/>
                <w:lang w:val="af-ZA"/>
              </w:rPr>
              <w:t xml:space="preserve"> </w:t>
            </w:r>
            <w:r w:rsidR="000F7C0B" w:rsidRPr="000F7C0B">
              <w:rPr>
                <w:bCs/>
                <w:lang w:val="af-ZA"/>
              </w:rPr>
              <w:t xml:space="preserve"> </w:t>
            </w:r>
          </w:p>
          <w:p w14:paraId="16BA5BFE" w14:textId="77777777" w:rsidR="00AE5642" w:rsidRDefault="00AE5642" w:rsidP="009F66CC">
            <w:pPr>
              <w:widowControl w:val="0"/>
              <w:spacing w:line="240" w:lineRule="auto"/>
              <w:rPr>
                <w:b/>
                <w:lang w:val="af-ZA"/>
              </w:rPr>
            </w:pPr>
            <w:r>
              <w:rPr>
                <w:bCs/>
                <w:lang w:val="af-ZA"/>
              </w:rPr>
              <w:t>Humanitāro zinātņu fakultāte, LU</w:t>
            </w:r>
            <w:r>
              <w:rPr>
                <w:b/>
                <w:lang w:val="af-ZA"/>
              </w:rPr>
              <w:t xml:space="preserve"> </w:t>
            </w:r>
          </w:p>
          <w:p w14:paraId="5A022C79" w14:textId="6B14C444" w:rsidR="00017EA9" w:rsidRDefault="00B407ED" w:rsidP="009F66CC">
            <w:pPr>
              <w:widowControl w:val="0"/>
              <w:spacing w:line="240" w:lineRule="auto"/>
              <w:rPr>
                <w:bCs/>
                <w:lang w:val="af-ZA"/>
              </w:rPr>
            </w:pPr>
            <w:r>
              <w:rPr>
                <w:b/>
                <w:lang w:val="af-ZA"/>
              </w:rPr>
              <w:t>Doc. </w:t>
            </w:r>
            <w:r w:rsidR="009F66CC" w:rsidRPr="00D40113">
              <w:rPr>
                <w:b/>
                <w:lang w:val="af-ZA"/>
              </w:rPr>
              <w:t>Žans Badins</w:t>
            </w:r>
            <w:r w:rsidR="000F7C0B" w:rsidRPr="000F7C0B">
              <w:rPr>
                <w:bCs/>
                <w:lang w:val="af-ZA"/>
              </w:rPr>
              <w:t xml:space="preserve"> </w:t>
            </w:r>
          </w:p>
          <w:p w14:paraId="7D18212A" w14:textId="202CA5EC" w:rsidR="000F7C0B" w:rsidRPr="00267B37" w:rsidRDefault="000F7C0B" w:rsidP="009F66CC">
            <w:pPr>
              <w:widowControl w:val="0"/>
              <w:spacing w:line="240" w:lineRule="auto"/>
              <w:rPr>
                <w:bCs/>
                <w:lang w:val="af-ZA"/>
              </w:rPr>
            </w:pPr>
            <w:r w:rsidRPr="000F7C0B">
              <w:rPr>
                <w:bCs/>
                <w:lang w:val="af-ZA"/>
              </w:rPr>
              <w:t>Rusistikas un slāvistikas katedra</w:t>
            </w:r>
            <w:r w:rsidR="00AE5642">
              <w:rPr>
                <w:bCs/>
                <w:lang w:val="af-ZA"/>
              </w:rPr>
              <w:t>, DU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860A35" w14:textId="77777777" w:rsidR="001E59D7" w:rsidRDefault="001E59D7" w:rsidP="00267B37">
            <w:pPr>
              <w:widowControl w:val="0"/>
              <w:spacing w:line="240" w:lineRule="auto"/>
              <w:rPr>
                <w:b/>
                <w:shd w:val="clear" w:color="auto" w:fill="FFFFFF"/>
                <w:lang w:val="af-ZA"/>
              </w:rPr>
            </w:pPr>
          </w:p>
          <w:p w14:paraId="54CA4DC7" w14:textId="037DADED" w:rsidR="00267B37" w:rsidRPr="00267B37" w:rsidRDefault="009F66CC" w:rsidP="00267B37">
            <w:pPr>
              <w:widowControl w:val="0"/>
              <w:spacing w:line="240" w:lineRule="auto"/>
              <w:rPr>
                <w:b/>
                <w:shd w:val="clear" w:color="auto" w:fill="FFFFFF"/>
                <w:lang w:val="af-ZA"/>
              </w:rPr>
            </w:pPr>
            <w:r w:rsidRPr="00267B37">
              <w:rPr>
                <w:b/>
                <w:shd w:val="clear" w:color="auto" w:fill="FFFFFF"/>
                <w:lang w:val="af-ZA"/>
              </w:rPr>
              <w:t>Political Discourse of Translation in Latvia of the 1980s: the Example of Anglophone Literature</w:t>
            </w:r>
            <w:r w:rsidR="00267B37" w:rsidRPr="00267B37">
              <w:rPr>
                <w:b/>
                <w:shd w:val="clear" w:color="auto" w:fill="FFFFFF"/>
                <w:lang w:val="af-ZA"/>
              </w:rPr>
              <w:t xml:space="preserve"> / Tulkojumu politiskais diskurss 1980. gadu Latvijā: anglofonās literatūras piemērs</w:t>
            </w:r>
          </w:p>
          <w:p w14:paraId="73A33EDB" w14:textId="7016B8E9" w:rsidR="009F66CC" w:rsidRPr="00D40113" w:rsidRDefault="009F66CC" w:rsidP="009F66CC">
            <w:pPr>
              <w:widowControl w:val="0"/>
              <w:spacing w:before="120" w:line="240" w:lineRule="auto"/>
              <w:rPr>
                <w:bCs/>
                <w:lang w:val="af-ZA"/>
              </w:rPr>
            </w:pPr>
          </w:p>
        </w:tc>
      </w:tr>
      <w:tr w:rsidR="009F66CC" w:rsidRPr="00D40113" w14:paraId="53B0B425" w14:textId="77777777" w:rsidTr="00FE721B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BE5D12" w14:textId="4FDCEC05" w:rsidR="009F66CC" w:rsidRPr="00D40113" w:rsidRDefault="009F66CC" w:rsidP="009F66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1F497D" w:themeColor="text2"/>
                <w:sz w:val="20"/>
                <w:szCs w:val="20"/>
                <w:lang w:val="af-ZA"/>
              </w:rPr>
            </w:pPr>
            <w:r w:rsidRPr="00D40113">
              <w:rPr>
                <w:b/>
                <w:color w:val="1F497D" w:themeColor="text2"/>
                <w:sz w:val="20"/>
                <w:szCs w:val="20"/>
                <w:lang w:val="af-ZA"/>
              </w:rPr>
              <w:t>10.20–10.40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B39BB8" w14:textId="6BE61085" w:rsidR="009F66CC" w:rsidRDefault="00B407ED" w:rsidP="009F66CC">
            <w:pPr>
              <w:widowControl w:val="0"/>
              <w:spacing w:line="240" w:lineRule="auto"/>
              <w:rPr>
                <w:b/>
                <w:lang w:val="af-ZA"/>
              </w:rPr>
            </w:pPr>
            <w:r>
              <w:rPr>
                <w:b/>
                <w:lang w:val="af-ZA"/>
              </w:rPr>
              <w:t>Doc. </w:t>
            </w:r>
            <w:r w:rsidR="009F66CC" w:rsidRPr="00D40113">
              <w:rPr>
                <w:b/>
                <w:lang w:val="af-ZA"/>
              </w:rPr>
              <w:t>Aija Poikāne-Daumke</w:t>
            </w:r>
          </w:p>
          <w:p w14:paraId="0F7B697E" w14:textId="129DD40F" w:rsidR="009F66CC" w:rsidRPr="00D40113" w:rsidRDefault="00A32683" w:rsidP="009F66CC">
            <w:pPr>
              <w:widowControl w:val="0"/>
              <w:spacing w:line="240" w:lineRule="auto"/>
              <w:rPr>
                <w:b/>
                <w:lang w:val="af-ZA"/>
              </w:rPr>
            </w:pPr>
            <w:r>
              <w:rPr>
                <w:bCs/>
                <w:lang w:val="af-ZA"/>
              </w:rPr>
              <w:t>Ekonomikas un kultūras augstskola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A1C934" w14:textId="3F587C00" w:rsidR="009F66CC" w:rsidRPr="001E59D7" w:rsidRDefault="009F66CC" w:rsidP="001E59D7">
            <w:pPr>
              <w:widowControl w:val="0"/>
              <w:spacing w:line="240" w:lineRule="auto"/>
              <w:rPr>
                <w:b/>
                <w:lang w:val="af-ZA"/>
              </w:rPr>
            </w:pPr>
            <w:r w:rsidRPr="001E59D7">
              <w:rPr>
                <w:b/>
                <w:lang w:val="af-ZA"/>
              </w:rPr>
              <w:t>Collective Trauma in In</w:t>
            </w:r>
            <w:r w:rsidR="00D40113" w:rsidRPr="001E59D7">
              <w:rPr>
                <w:b/>
                <w:lang w:val="af-ZA"/>
              </w:rPr>
              <w:t>ā</w:t>
            </w:r>
            <w:r w:rsidRPr="001E59D7">
              <w:rPr>
                <w:b/>
                <w:lang w:val="af-ZA"/>
              </w:rPr>
              <w:t>ra V</w:t>
            </w:r>
            <w:r w:rsidR="00D40113" w:rsidRPr="001E59D7">
              <w:rPr>
                <w:b/>
                <w:lang w:val="af-ZA"/>
              </w:rPr>
              <w:t>ē</w:t>
            </w:r>
            <w:r w:rsidRPr="001E59D7">
              <w:rPr>
                <w:b/>
                <w:lang w:val="af-ZA"/>
              </w:rPr>
              <w:t>rzemnieks Narrative ‘Among the Living and the Dead’</w:t>
            </w:r>
            <w:r w:rsidR="001E59D7" w:rsidRPr="001E59D7">
              <w:rPr>
                <w:b/>
                <w:lang w:val="af-ZA"/>
              </w:rPr>
              <w:t xml:space="preserve"> / Psiholoģiskās traumas un to pieredzes atspoguļojums Ināras Vērzemnieks grāmatā ‘Starp dzīviem un mirušiem’</w:t>
            </w:r>
          </w:p>
        </w:tc>
      </w:tr>
      <w:tr w:rsidR="009F66CC" w:rsidRPr="00D40113" w14:paraId="3C2EBF45" w14:textId="77777777" w:rsidTr="00FE721B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FBCAA1" w14:textId="351351FC" w:rsidR="009F66CC" w:rsidRPr="00D40113" w:rsidRDefault="009F66CC" w:rsidP="009F66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1F497D" w:themeColor="text2"/>
                <w:sz w:val="20"/>
                <w:szCs w:val="20"/>
                <w:lang w:val="af-ZA"/>
              </w:rPr>
            </w:pPr>
            <w:r w:rsidRPr="00D40113">
              <w:rPr>
                <w:b/>
                <w:color w:val="1F497D" w:themeColor="text2"/>
                <w:sz w:val="20"/>
                <w:szCs w:val="20"/>
                <w:lang w:val="af-ZA"/>
              </w:rPr>
              <w:t>10.40–11.00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FAC5FD" w14:textId="2CF5B722" w:rsidR="00017EA9" w:rsidRDefault="00AE5642" w:rsidP="009F66CC">
            <w:pPr>
              <w:widowControl w:val="0"/>
              <w:spacing w:line="240" w:lineRule="auto"/>
              <w:rPr>
                <w:b/>
                <w:bCs/>
                <w:iCs/>
                <w:lang w:val="af-ZA"/>
              </w:rPr>
            </w:pPr>
            <w:r>
              <w:rPr>
                <w:b/>
                <w:bCs/>
                <w:iCs/>
                <w:lang w:val="af-ZA"/>
              </w:rPr>
              <w:t>Lekt. </w:t>
            </w:r>
            <w:r w:rsidR="009F66CC" w:rsidRPr="00D40113">
              <w:rPr>
                <w:b/>
                <w:bCs/>
                <w:iCs/>
                <w:lang w:val="af-ZA"/>
              </w:rPr>
              <w:t>Alīna Nidagundi</w:t>
            </w:r>
            <w:r w:rsidR="000F7C0B">
              <w:rPr>
                <w:b/>
                <w:bCs/>
                <w:iCs/>
                <w:lang w:val="af-ZA"/>
              </w:rPr>
              <w:t xml:space="preserve"> </w:t>
            </w:r>
          </w:p>
          <w:p w14:paraId="22995E81" w14:textId="08F09D9A" w:rsidR="009F66CC" w:rsidRPr="00D40113" w:rsidRDefault="000F7C0B" w:rsidP="009F66CC">
            <w:pPr>
              <w:widowControl w:val="0"/>
              <w:spacing w:line="240" w:lineRule="auto"/>
              <w:rPr>
                <w:b/>
                <w:lang w:val="af-ZA"/>
              </w:rPr>
            </w:pPr>
            <w:r w:rsidRPr="000F7C0B">
              <w:rPr>
                <w:iCs/>
                <w:lang w:val="af-ZA"/>
              </w:rPr>
              <w:t>Speciālā lietojuma valodu katedra</w:t>
            </w:r>
            <w:r w:rsidR="00AE5642">
              <w:rPr>
                <w:iCs/>
                <w:lang w:val="af-ZA"/>
              </w:rPr>
              <w:t xml:space="preserve">, </w:t>
            </w:r>
            <w:r w:rsidR="00AE5642" w:rsidRPr="000F7C0B">
              <w:rPr>
                <w:iCs/>
                <w:lang w:val="af-ZA"/>
              </w:rPr>
              <w:t>RTU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1B1A0" w14:textId="77777777" w:rsidR="001E59D7" w:rsidRPr="001E59D7" w:rsidRDefault="009F66CC" w:rsidP="001E59D7">
            <w:pPr>
              <w:widowControl w:val="0"/>
              <w:spacing w:line="240" w:lineRule="auto"/>
              <w:rPr>
                <w:b/>
                <w:lang w:val="af-ZA"/>
              </w:rPr>
            </w:pPr>
            <w:r w:rsidRPr="001E59D7">
              <w:rPr>
                <w:b/>
                <w:lang w:val="af-ZA"/>
              </w:rPr>
              <w:t xml:space="preserve">Transnational Literature: Indian-Origin Writers in Europe </w:t>
            </w:r>
            <w:r w:rsidR="001E59D7" w:rsidRPr="001E59D7">
              <w:rPr>
                <w:b/>
                <w:lang w:val="af-ZA"/>
              </w:rPr>
              <w:t>/ Transnacionālā literatūra: indiešu izcelsmes rakstnieki Eiropā</w:t>
            </w:r>
          </w:p>
          <w:p w14:paraId="3E0E0DA8" w14:textId="613DD837" w:rsidR="009F66CC" w:rsidRPr="00D40113" w:rsidRDefault="009F66CC" w:rsidP="009F66CC">
            <w:pPr>
              <w:widowControl w:val="0"/>
              <w:spacing w:before="120" w:line="240" w:lineRule="auto"/>
              <w:rPr>
                <w:bCs/>
                <w:lang w:val="af-ZA"/>
              </w:rPr>
            </w:pPr>
          </w:p>
        </w:tc>
      </w:tr>
      <w:tr w:rsidR="009F66CC" w:rsidRPr="00D40113" w14:paraId="127DF3CA" w14:textId="77777777" w:rsidTr="00FE721B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6CA0B7" w14:textId="02EC187F" w:rsidR="009F66CC" w:rsidRPr="00D40113" w:rsidRDefault="009F66CC" w:rsidP="009F66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1F497D" w:themeColor="text2"/>
                <w:sz w:val="20"/>
                <w:szCs w:val="20"/>
                <w:lang w:val="af-ZA"/>
              </w:rPr>
            </w:pPr>
            <w:r w:rsidRPr="00D40113">
              <w:rPr>
                <w:b/>
                <w:color w:val="1F497D" w:themeColor="text2"/>
                <w:sz w:val="20"/>
                <w:szCs w:val="20"/>
                <w:lang w:val="af-ZA"/>
              </w:rPr>
              <w:t>11.00–11.20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268E0" w14:textId="01B6B11D" w:rsidR="000F7C0B" w:rsidRDefault="00AE5642" w:rsidP="000F7C0B">
            <w:pPr>
              <w:shd w:val="clear" w:color="auto" w:fill="FFFFFF"/>
              <w:spacing w:line="240" w:lineRule="auto"/>
              <w:outlineLvl w:val="2"/>
              <w:rPr>
                <w:rFonts w:ascii="Roboto" w:eastAsia="Times New Roman" w:hAnsi="Roboto" w:cs="Times New Roman"/>
                <w:color w:val="1F1F1F"/>
                <w:lang w:val="af-ZA" w:eastAsia="en-US"/>
              </w:rPr>
            </w:pPr>
            <w:r>
              <w:rPr>
                <w:rFonts w:ascii="Roboto" w:eastAsia="Times New Roman" w:hAnsi="Roboto" w:cs="Times New Roman"/>
                <w:b/>
                <w:bCs/>
                <w:color w:val="1F1F1F"/>
                <w:lang w:val="af-ZA" w:eastAsia="en-US"/>
              </w:rPr>
              <w:t>Pētn. </w:t>
            </w:r>
            <w:r w:rsidR="009F66CC" w:rsidRPr="00237291">
              <w:rPr>
                <w:rFonts w:ascii="Roboto" w:eastAsia="Times New Roman" w:hAnsi="Roboto" w:cs="Times New Roman"/>
                <w:b/>
                <w:bCs/>
                <w:color w:val="1F1F1F"/>
                <w:lang w:val="af-ZA" w:eastAsia="en-US"/>
              </w:rPr>
              <w:t>Marija Semjonova-Reinholde</w:t>
            </w:r>
            <w:r w:rsidR="000F7C0B" w:rsidRPr="000F7C0B">
              <w:rPr>
                <w:rFonts w:ascii="Roboto" w:eastAsia="Times New Roman" w:hAnsi="Roboto" w:cs="Times New Roman"/>
                <w:color w:val="1F1F1F"/>
                <w:lang w:val="af-ZA" w:eastAsia="en-US"/>
              </w:rPr>
              <w:t xml:space="preserve"> </w:t>
            </w:r>
          </w:p>
          <w:p w14:paraId="0767B156" w14:textId="6F8BCB2A" w:rsidR="009F66CC" w:rsidRPr="00267B37" w:rsidRDefault="000F7C0B" w:rsidP="00267B37">
            <w:pPr>
              <w:shd w:val="clear" w:color="auto" w:fill="FFFFFF"/>
              <w:spacing w:line="240" w:lineRule="auto"/>
              <w:outlineLvl w:val="2"/>
              <w:rPr>
                <w:rFonts w:ascii="Roboto" w:eastAsia="Times New Roman" w:hAnsi="Roboto" w:cs="Times New Roman"/>
                <w:color w:val="1F1F1F"/>
                <w:lang w:val="af-ZA" w:eastAsia="en-US"/>
              </w:rPr>
            </w:pPr>
            <w:r w:rsidRPr="000F7C0B">
              <w:rPr>
                <w:rFonts w:ascii="Roboto" w:eastAsia="Times New Roman" w:hAnsi="Roboto" w:cs="Times New Roman"/>
                <w:color w:val="1F1F1F"/>
                <w:lang w:val="af-ZA" w:eastAsia="en-US"/>
              </w:rPr>
              <w:t>Filozofijas un socioloģijas institūt</w:t>
            </w:r>
            <w:r w:rsidR="00AE5642">
              <w:rPr>
                <w:rFonts w:ascii="Roboto" w:eastAsia="Times New Roman" w:hAnsi="Roboto" w:cs="Times New Roman"/>
                <w:color w:val="1F1F1F"/>
                <w:lang w:val="af-ZA" w:eastAsia="en-US"/>
              </w:rPr>
              <w:t>s, LU</w:t>
            </w:r>
            <w:r w:rsidRPr="000F7C0B">
              <w:rPr>
                <w:rFonts w:ascii="Roboto" w:eastAsia="Times New Roman" w:hAnsi="Roboto" w:cs="Times New Roman"/>
                <w:color w:val="1F1F1F"/>
                <w:lang w:val="af-ZA" w:eastAsia="en-US"/>
              </w:rPr>
              <w:t xml:space="preserve">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EB4334" w14:textId="0AF2516C" w:rsidR="009F66CC" w:rsidRPr="00C07155" w:rsidRDefault="009F66CC" w:rsidP="00C07155">
            <w:pPr>
              <w:widowControl w:val="0"/>
              <w:spacing w:line="240" w:lineRule="auto"/>
              <w:rPr>
                <w:b/>
                <w:lang w:val="af-ZA"/>
              </w:rPr>
            </w:pPr>
            <w:r w:rsidRPr="001E59D7">
              <w:rPr>
                <w:b/>
                <w:lang w:val="af-ZA"/>
              </w:rPr>
              <w:t xml:space="preserve">Expressing the Unspeakable: a Short Insight </w:t>
            </w:r>
            <w:r w:rsidR="00836119" w:rsidRPr="001E59D7">
              <w:rPr>
                <w:b/>
                <w:lang w:val="af-ZA"/>
              </w:rPr>
              <w:t>in</w:t>
            </w:r>
            <w:r w:rsidRPr="001E59D7">
              <w:rPr>
                <w:b/>
                <w:lang w:val="af-ZA"/>
              </w:rPr>
              <w:t xml:space="preserve">to Epiphenomenological Reading of Literary Texts </w:t>
            </w:r>
            <w:r w:rsidR="001E59D7" w:rsidRPr="001E59D7">
              <w:rPr>
                <w:b/>
                <w:lang w:val="af-ZA"/>
              </w:rPr>
              <w:t xml:space="preserve">/ </w:t>
            </w:r>
            <w:r w:rsidR="001E59D7" w:rsidRPr="001E59D7">
              <w:rPr>
                <w:b/>
                <w:color w:val="222222"/>
                <w:shd w:val="clear" w:color="auto" w:fill="FFFFFF"/>
                <w:lang w:val="af-ZA"/>
              </w:rPr>
              <w:t>Paužot neizsakāmo: īss ieskats epifenomenoloģiskajā daiļliteratūras tekstu lasīšanā</w:t>
            </w:r>
          </w:p>
        </w:tc>
      </w:tr>
      <w:tr w:rsidR="009F66CC" w:rsidRPr="00D40113" w14:paraId="1EF7C2B8" w14:textId="77777777" w:rsidTr="00FE721B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C6E9A7" w14:textId="0E237E35" w:rsidR="009F66CC" w:rsidRPr="00D40113" w:rsidRDefault="009F66CC" w:rsidP="009F66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1F497D" w:themeColor="text2"/>
                <w:sz w:val="20"/>
                <w:szCs w:val="20"/>
                <w:lang w:val="af-ZA"/>
              </w:rPr>
            </w:pPr>
            <w:r w:rsidRPr="00D40113">
              <w:rPr>
                <w:b/>
                <w:color w:val="1F497D" w:themeColor="text2"/>
                <w:sz w:val="20"/>
                <w:szCs w:val="20"/>
                <w:lang w:val="af-ZA"/>
              </w:rPr>
              <w:t>11.20–11.40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2E5E4" w14:textId="0D2A5B1A" w:rsidR="000F7C0B" w:rsidRDefault="00AE5642" w:rsidP="000F7C0B">
            <w:pPr>
              <w:widowControl w:val="0"/>
              <w:spacing w:line="240" w:lineRule="auto"/>
              <w:rPr>
                <w:bCs/>
                <w:lang w:val="af-ZA"/>
              </w:rPr>
            </w:pPr>
            <w:r>
              <w:rPr>
                <w:b/>
                <w:lang w:val="af-ZA"/>
              </w:rPr>
              <w:t>Doc. </w:t>
            </w:r>
            <w:r w:rsidR="009F66CC" w:rsidRPr="00D40113">
              <w:rPr>
                <w:b/>
                <w:lang w:val="af-ZA"/>
              </w:rPr>
              <w:t>Antra Leine</w:t>
            </w:r>
            <w:r w:rsidR="000F7C0B" w:rsidRPr="00D40113">
              <w:rPr>
                <w:b/>
                <w:lang w:val="af-ZA"/>
              </w:rPr>
              <w:t xml:space="preserve"> </w:t>
            </w:r>
            <w:r w:rsidR="000F7C0B" w:rsidRPr="000F7C0B">
              <w:rPr>
                <w:bCs/>
                <w:lang w:val="af-ZA"/>
              </w:rPr>
              <w:t xml:space="preserve"> </w:t>
            </w:r>
          </w:p>
          <w:p w14:paraId="73FE7745" w14:textId="337A57CD" w:rsidR="009F66CC" w:rsidRPr="00267B37" w:rsidRDefault="00AE5642" w:rsidP="009F66CC">
            <w:pPr>
              <w:widowControl w:val="0"/>
              <w:spacing w:line="240" w:lineRule="auto"/>
              <w:rPr>
                <w:b/>
                <w:lang w:val="af-ZA"/>
              </w:rPr>
            </w:pPr>
            <w:r>
              <w:rPr>
                <w:bCs/>
                <w:lang w:val="af-ZA"/>
              </w:rPr>
              <w:t>Humanitāro zinātņu fakultāte, LU</w:t>
            </w:r>
            <w:r>
              <w:rPr>
                <w:b/>
                <w:lang w:val="af-ZA"/>
              </w:rPr>
              <w:t xml:space="preserve">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4B755" w14:textId="77777777" w:rsidR="001E59D7" w:rsidRPr="001E59D7" w:rsidRDefault="009F66CC" w:rsidP="001E59D7">
            <w:pPr>
              <w:widowControl w:val="0"/>
              <w:spacing w:line="240" w:lineRule="auto"/>
              <w:rPr>
                <w:b/>
                <w:lang w:val="af-ZA"/>
              </w:rPr>
            </w:pPr>
            <w:bookmarkStart w:id="1" w:name="_Hlk124951048"/>
            <w:r w:rsidRPr="001E59D7">
              <w:rPr>
                <w:b/>
                <w:lang w:val="af-ZA"/>
              </w:rPr>
              <w:t>AI and Literature Studies</w:t>
            </w:r>
            <w:bookmarkEnd w:id="1"/>
            <w:r w:rsidR="001E59D7" w:rsidRPr="001E59D7">
              <w:rPr>
                <w:b/>
                <w:lang w:val="af-ZA"/>
              </w:rPr>
              <w:t xml:space="preserve"> / Mākslīgā inteliģence un daiļliteratūras pētniecība</w:t>
            </w:r>
          </w:p>
          <w:p w14:paraId="04327679" w14:textId="77AA17B6" w:rsidR="00731961" w:rsidRPr="00D40113" w:rsidRDefault="00731961" w:rsidP="00836119">
            <w:pPr>
              <w:widowControl w:val="0"/>
              <w:spacing w:before="120" w:line="240" w:lineRule="auto"/>
              <w:rPr>
                <w:bCs/>
                <w:lang w:val="af-ZA"/>
              </w:rPr>
            </w:pPr>
          </w:p>
        </w:tc>
      </w:tr>
      <w:bookmarkEnd w:id="0"/>
      <w:tr w:rsidR="009F66CC" w:rsidRPr="00D40113" w14:paraId="00D508C3" w14:textId="77777777" w:rsidTr="00FE721B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E5451" w14:textId="53744855" w:rsidR="009F66CC" w:rsidRPr="00D40113" w:rsidRDefault="009F66CC" w:rsidP="009F66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1F497D" w:themeColor="text2"/>
                <w:sz w:val="20"/>
                <w:szCs w:val="20"/>
                <w:lang w:val="af-ZA"/>
              </w:rPr>
            </w:pPr>
            <w:r w:rsidRPr="00D40113">
              <w:rPr>
                <w:b/>
                <w:color w:val="1F497D" w:themeColor="text2"/>
                <w:sz w:val="20"/>
                <w:szCs w:val="20"/>
                <w:lang w:val="af-ZA"/>
              </w:rPr>
              <w:t>11.40–12.00</w:t>
            </w:r>
          </w:p>
        </w:tc>
        <w:tc>
          <w:tcPr>
            <w:tcW w:w="9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1B6D35" w14:textId="77777777" w:rsidR="009F66CC" w:rsidRPr="00D40113" w:rsidRDefault="009F66CC" w:rsidP="009F66CC">
            <w:pPr>
              <w:widowControl w:val="0"/>
              <w:spacing w:line="240" w:lineRule="auto"/>
              <w:rPr>
                <w:b/>
                <w:lang w:val="af-ZA"/>
              </w:rPr>
            </w:pPr>
            <w:r w:rsidRPr="00D40113">
              <w:rPr>
                <w:b/>
                <w:lang w:val="af-ZA"/>
              </w:rPr>
              <w:t>Noslēgums, diskusijas</w:t>
            </w:r>
          </w:p>
          <w:p w14:paraId="2BF5694A" w14:textId="45CAB7CD" w:rsidR="009F66CC" w:rsidRPr="00D40113" w:rsidRDefault="009F66CC" w:rsidP="009F66CC">
            <w:pPr>
              <w:widowControl w:val="0"/>
              <w:spacing w:line="240" w:lineRule="auto"/>
              <w:rPr>
                <w:b/>
                <w:lang w:val="af-ZA"/>
              </w:rPr>
            </w:pPr>
            <w:r w:rsidRPr="00D40113">
              <w:rPr>
                <w:b/>
                <w:lang w:val="af-ZA"/>
              </w:rPr>
              <w:t>Conclusions, discussions</w:t>
            </w:r>
          </w:p>
        </w:tc>
      </w:tr>
    </w:tbl>
    <w:p w14:paraId="393505C2" w14:textId="77777777" w:rsidR="004462CD" w:rsidRPr="00D40113" w:rsidRDefault="004462CD" w:rsidP="004462CD">
      <w:pPr>
        <w:spacing w:after="160" w:line="259" w:lineRule="auto"/>
        <w:rPr>
          <w:rFonts w:ascii="Times New Roman" w:eastAsia="Calibri" w:hAnsi="Times New Roman" w:cs="Times New Roman"/>
          <w:szCs w:val="24"/>
          <w:lang w:val="af-ZA" w:eastAsia="en-US"/>
        </w:rPr>
      </w:pPr>
    </w:p>
    <w:p w14:paraId="422AA8C9" w14:textId="77777777" w:rsidR="0055093F" w:rsidRPr="00D40113" w:rsidRDefault="0055093F" w:rsidP="004462CD">
      <w:pPr>
        <w:spacing w:after="160" w:line="259" w:lineRule="auto"/>
        <w:rPr>
          <w:rFonts w:ascii="Times New Roman" w:eastAsia="Calibri" w:hAnsi="Times New Roman" w:cs="Times New Roman"/>
          <w:szCs w:val="24"/>
          <w:lang w:val="af-ZA" w:eastAsia="en-US"/>
        </w:rPr>
      </w:pPr>
    </w:p>
    <w:sectPr w:rsidR="0055093F" w:rsidRPr="00D40113" w:rsidSect="00400AB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0" w:right="425" w:bottom="567" w:left="425" w:header="425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695C6" w14:textId="77777777" w:rsidR="005642A5" w:rsidRDefault="005642A5" w:rsidP="001E409B">
      <w:pPr>
        <w:spacing w:line="240" w:lineRule="auto"/>
      </w:pPr>
      <w:r>
        <w:separator/>
      </w:r>
    </w:p>
  </w:endnote>
  <w:endnote w:type="continuationSeparator" w:id="0">
    <w:p w14:paraId="7A339E1B" w14:textId="77777777" w:rsidR="005642A5" w:rsidRDefault="005642A5" w:rsidP="001E40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etaPro-Normal">
    <w:altName w:val="Corbel"/>
    <w:panose1 w:val="00000000000000000000"/>
    <w:charset w:val="00"/>
    <w:family w:val="auto"/>
    <w:notTrueType/>
    <w:pitch w:val="variable"/>
    <w:sig w:usb0="800002AF" w:usb1="4000206B" w:usb2="00000000" w:usb3="00000000" w:csb0="0000009F" w:csb1="00000000"/>
  </w:font>
  <w:font w:name="MetaPro-Bold">
    <w:altName w:val="Corbel"/>
    <w:panose1 w:val="00000000000000000000"/>
    <w:charset w:val="00"/>
    <w:family w:val="auto"/>
    <w:notTrueType/>
    <w:pitch w:val="variable"/>
    <w:sig w:usb0="800002AF" w:usb1="4000606B" w:usb2="00000000" w:usb3="00000000" w:csb0="0000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343B0" w14:textId="77777777" w:rsidR="00A24FC6" w:rsidRDefault="00A24F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1FB52" w14:textId="77777777" w:rsidR="00A24FC6" w:rsidRDefault="00A24F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A59FF" w14:textId="77777777" w:rsidR="00A24FC6" w:rsidRDefault="00A24F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9E0B2" w14:textId="77777777" w:rsidR="005642A5" w:rsidRDefault="005642A5" w:rsidP="001E409B">
      <w:pPr>
        <w:spacing w:line="240" w:lineRule="auto"/>
      </w:pPr>
      <w:r>
        <w:separator/>
      </w:r>
    </w:p>
  </w:footnote>
  <w:footnote w:type="continuationSeparator" w:id="0">
    <w:p w14:paraId="43DECF52" w14:textId="77777777" w:rsidR="005642A5" w:rsidRDefault="005642A5" w:rsidP="001E409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C5FCC" w14:textId="77777777" w:rsidR="00A24FC6" w:rsidRDefault="00A24F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6D731" w14:textId="77777777" w:rsidR="00A24FC6" w:rsidRDefault="00A24FC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9C04C" w14:textId="77777777" w:rsidR="00A24FC6" w:rsidRDefault="00A24F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E0696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225369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tjC3MDA3NjM0NzVW0lEKTi0uzszPAykwqgUA0XF8lywAAAA="/>
  </w:docVars>
  <w:rsids>
    <w:rsidRoot w:val="0066094D"/>
    <w:rsid w:val="00017EA9"/>
    <w:rsid w:val="00022C3A"/>
    <w:rsid w:val="00061C0C"/>
    <w:rsid w:val="00061E2E"/>
    <w:rsid w:val="000711BF"/>
    <w:rsid w:val="00071D1F"/>
    <w:rsid w:val="00072E03"/>
    <w:rsid w:val="0008273B"/>
    <w:rsid w:val="000A6F28"/>
    <w:rsid w:val="000D7977"/>
    <w:rsid w:val="000E790B"/>
    <w:rsid w:val="000F7C0B"/>
    <w:rsid w:val="001055FE"/>
    <w:rsid w:val="0014579B"/>
    <w:rsid w:val="0016446E"/>
    <w:rsid w:val="00165D5B"/>
    <w:rsid w:val="00172951"/>
    <w:rsid w:val="00180444"/>
    <w:rsid w:val="001A0C20"/>
    <w:rsid w:val="001C326E"/>
    <w:rsid w:val="001C7CBC"/>
    <w:rsid w:val="001E09DD"/>
    <w:rsid w:val="001E2424"/>
    <w:rsid w:val="001E409B"/>
    <w:rsid w:val="001E59D7"/>
    <w:rsid w:val="001E608E"/>
    <w:rsid w:val="00204C42"/>
    <w:rsid w:val="0021373D"/>
    <w:rsid w:val="00217219"/>
    <w:rsid w:val="00237291"/>
    <w:rsid w:val="002404B4"/>
    <w:rsid w:val="002409E7"/>
    <w:rsid w:val="00255BE3"/>
    <w:rsid w:val="00267B37"/>
    <w:rsid w:val="00292502"/>
    <w:rsid w:val="002D1A29"/>
    <w:rsid w:val="00300EDE"/>
    <w:rsid w:val="00334889"/>
    <w:rsid w:val="00342553"/>
    <w:rsid w:val="0037215C"/>
    <w:rsid w:val="0038584C"/>
    <w:rsid w:val="003D175C"/>
    <w:rsid w:val="00400AB0"/>
    <w:rsid w:val="00404835"/>
    <w:rsid w:val="004462CD"/>
    <w:rsid w:val="0046159F"/>
    <w:rsid w:val="00465FAA"/>
    <w:rsid w:val="00474A28"/>
    <w:rsid w:val="004D2182"/>
    <w:rsid w:val="004D7A83"/>
    <w:rsid w:val="004F0CBB"/>
    <w:rsid w:val="004F158D"/>
    <w:rsid w:val="005370A8"/>
    <w:rsid w:val="0055093F"/>
    <w:rsid w:val="00554A2B"/>
    <w:rsid w:val="00561255"/>
    <w:rsid w:val="00563E25"/>
    <w:rsid w:val="005642A5"/>
    <w:rsid w:val="00574335"/>
    <w:rsid w:val="00593B2B"/>
    <w:rsid w:val="005C1B06"/>
    <w:rsid w:val="005C3E21"/>
    <w:rsid w:val="005C6999"/>
    <w:rsid w:val="005F5F3C"/>
    <w:rsid w:val="0066094D"/>
    <w:rsid w:val="00674C61"/>
    <w:rsid w:val="00687E9A"/>
    <w:rsid w:val="00692516"/>
    <w:rsid w:val="006A67BC"/>
    <w:rsid w:val="006B16C4"/>
    <w:rsid w:val="0071687A"/>
    <w:rsid w:val="00731961"/>
    <w:rsid w:val="00751285"/>
    <w:rsid w:val="00797510"/>
    <w:rsid w:val="007A4FBA"/>
    <w:rsid w:val="007E3DD8"/>
    <w:rsid w:val="007E774C"/>
    <w:rsid w:val="0083394D"/>
    <w:rsid w:val="00836119"/>
    <w:rsid w:val="008468CE"/>
    <w:rsid w:val="00851854"/>
    <w:rsid w:val="008523AD"/>
    <w:rsid w:val="00870CC8"/>
    <w:rsid w:val="00872F9B"/>
    <w:rsid w:val="008A5996"/>
    <w:rsid w:val="008B4057"/>
    <w:rsid w:val="008C3C98"/>
    <w:rsid w:val="008F2E2D"/>
    <w:rsid w:val="008F718C"/>
    <w:rsid w:val="009068F1"/>
    <w:rsid w:val="00906EDB"/>
    <w:rsid w:val="00945AC3"/>
    <w:rsid w:val="00981960"/>
    <w:rsid w:val="009877BA"/>
    <w:rsid w:val="009B6819"/>
    <w:rsid w:val="009D716F"/>
    <w:rsid w:val="009D7E39"/>
    <w:rsid w:val="009F66CC"/>
    <w:rsid w:val="00A24FC6"/>
    <w:rsid w:val="00A31622"/>
    <w:rsid w:val="00A32683"/>
    <w:rsid w:val="00A37998"/>
    <w:rsid w:val="00A40BBA"/>
    <w:rsid w:val="00A54C03"/>
    <w:rsid w:val="00A61072"/>
    <w:rsid w:val="00A629A3"/>
    <w:rsid w:val="00AB7D2D"/>
    <w:rsid w:val="00AC0FAE"/>
    <w:rsid w:val="00AD7B90"/>
    <w:rsid w:val="00AE19E8"/>
    <w:rsid w:val="00AE5642"/>
    <w:rsid w:val="00B260C3"/>
    <w:rsid w:val="00B407ED"/>
    <w:rsid w:val="00B63C11"/>
    <w:rsid w:val="00B71FBE"/>
    <w:rsid w:val="00B73C58"/>
    <w:rsid w:val="00B7616B"/>
    <w:rsid w:val="00B9482C"/>
    <w:rsid w:val="00BC031A"/>
    <w:rsid w:val="00BF42A0"/>
    <w:rsid w:val="00C0487F"/>
    <w:rsid w:val="00C07155"/>
    <w:rsid w:val="00C224D9"/>
    <w:rsid w:val="00C42D84"/>
    <w:rsid w:val="00C579EF"/>
    <w:rsid w:val="00C705A0"/>
    <w:rsid w:val="00C73F48"/>
    <w:rsid w:val="00C816C6"/>
    <w:rsid w:val="00C97B3F"/>
    <w:rsid w:val="00C97E5D"/>
    <w:rsid w:val="00CD1BB8"/>
    <w:rsid w:val="00CF2618"/>
    <w:rsid w:val="00D3490D"/>
    <w:rsid w:val="00D358C2"/>
    <w:rsid w:val="00D40113"/>
    <w:rsid w:val="00D5196D"/>
    <w:rsid w:val="00D75EAA"/>
    <w:rsid w:val="00D77887"/>
    <w:rsid w:val="00D867AD"/>
    <w:rsid w:val="00DB4E43"/>
    <w:rsid w:val="00DC7C63"/>
    <w:rsid w:val="00DD6CE0"/>
    <w:rsid w:val="00DD6ECA"/>
    <w:rsid w:val="00DF5B72"/>
    <w:rsid w:val="00E03DC8"/>
    <w:rsid w:val="00E15FB8"/>
    <w:rsid w:val="00E2749B"/>
    <w:rsid w:val="00E27721"/>
    <w:rsid w:val="00E37014"/>
    <w:rsid w:val="00E472BC"/>
    <w:rsid w:val="00E5799F"/>
    <w:rsid w:val="00E6415D"/>
    <w:rsid w:val="00E81360"/>
    <w:rsid w:val="00E94232"/>
    <w:rsid w:val="00EB1824"/>
    <w:rsid w:val="00F21190"/>
    <w:rsid w:val="00F23EF4"/>
    <w:rsid w:val="00F47FE1"/>
    <w:rsid w:val="00F50F16"/>
    <w:rsid w:val="00F5712D"/>
    <w:rsid w:val="00F72D55"/>
    <w:rsid w:val="00F7572F"/>
    <w:rsid w:val="00FC2A0F"/>
    <w:rsid w:val="00FE7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4CFBFD4"/>
  <w15:docId w15:val="{7E491BF6-6159-4056-A9B7-7AA29E9BD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lv" w:eastAsia="lv-LV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F7C0B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F2E2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2E2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E409B"/>
    <w:pPr>
      <w:tabs>
        <w:tab w:val="center" w:pos="4153"/>
        <w:tab w:val="right" w:pos="83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409B"/>
  </w:style>
  <w:style w:type="paragraph" w:styleId="Footer">
    <w:name w:val="footer"/>
    <w:basedOn w:val="Normal"/>
    <w:link w:val="FooterChar"/>
    <w:uiPriority w:val="99"/>
    <w:unhideWhenUsed/>
    <w:rsid w:val="001E409B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09B"/>
  </w:style>
  <w:style w:type="paragraph" w:styleId="ListBullet">
    <w:name w:val="List Bullet"/>
    <w:basedOn w:val="Normal"/>
    <w:uiPriority w:val="99"/>
    <w:unhideWhenUsed/>
    <w:rsid w:val="001E409B"/>
    <w:pPr>
      <w:numPr>
        <w:numId w:val="1"/>
      </w:numPr>
      <w:contextualSpacing/>
    </w:pPr>
  </w:style>
  <w:style w:type="table" w:styleId="TableGrid">
    <w:name w:val="Table Grid"/>
    <w:basedOn w:val="TableNormal"/>
    <w:uiPriority w:val="39"/>
    <w:rsid w:val="0098196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23EF4"/>
    <w:pPr>
      <w:spacing w:line="240" w:lineRule="auto"/>
    </w:pPr>
  </w:style>
  <w:style w:type="character" w:styleId="Strong">
    <w:name w:val="Strong"/>
    <w:qFormat/>
    <w:rsid w:val="001055FE"/>
    <w:rPr>
      <w:b/>
      <w:bCs/>
    </w:rPr>
  </w:style>
  <w:style w:type="paragraph" w:styleId="NormalWeb">
    <w:name w:val="Normal (Web)"/>
    <w:basedOn w:val="Normal"/>
    <w:uiPriority w:val="99"/>
    <w:unhideWhenUsed/>
    <w:rsid w:val="00FC2A0F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val="lv-LV"/>
    </w:rPr>
  </w:style>
  <w:style w:type="paragraph" w:styleId="ListParagraph">
    <w:name w:val="List Paragraph"/>
    <w:basedOn w:val="Normal"/>
    <w:uiPriority w:val="34"/>
    <w:qFormat/>
    <w:rsid w:val="00E2749B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4462CD"/>
    <w:pPr>
      <w:spacing w:line="240" w:lineRule="auto"/>
    </w:pPr>
    <w:rPr>
      <w:rFonts w:ascii="Calibri" w:eastAsia="Calibri" w:hAnsi="Calibri" w:cs="Times New Roman"/>
      <w:lang w:val="lv-LV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237291"/>
    <w:rPr>
      <w:color w:val="434343"/>
      <w:sz w:val="28"/>
      <w:szCs w:val="28"/>
    </w:rPr>
  </w:style>
  <w:style w:type="character" w:customStyle="1" w:styleId="gd">
    <w:name w:val="gd"/>
    <w:basedOn w:val="DefaultParagraphFont"/>
    <w:rsid w:val="002372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7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139B68EDA3E943B4EB3E076B2033F2" ma:contentTypeVersion="10" ma:contentTypeDescription="Create a new document." ma:contentTypeScope="" ma:versionID="c38bdb6f72ecd63fbd7068eebf56672d">
  <xsd:schema xmlns:xsd="http://www.w3.org/2001/XMLSchema" xmlns:xs="http://www.w3.org/2001/XMLSchema" xmlns:p="http://schemas.microsoft.com/office/2006/metadata/properties" xmlns:ns2="e745cf7b-c5fd-4723-a61c-b8153d83669f" xmlns:ns3="e72f6eab-7948-4eb3-a5fd-1f23264adca9" targetNamespace="http://schemas.microsoft.com/office/2006/metadata/properties" ma:root="true" ma:fieldsID="a9fb82af046153a4906f1cccb6ded200" ns2:_="" ns3:_="">
    <xsd:import namespace="e745cf7b-c5fd-4723-a61c-b8153d83669f"/>
    <xsd:import namespace="e72f6eab-7948-4eb3-a5fd-1f23264adc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45cf7b-c5fd-4723-a61c-b8153d8366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0bc0b185-4452-496b-8675-b05c282237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2f6eab-7948-4eb3-a5fd-1f23264adca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a79d4b10-7e07-40b1-94c4-568686071df6}" ma:internalName="TaxCatchAll" ma:showField="CatchAllData" ma:web="e72f6eab-7948-4eb3-a5fd-1f23264adc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745cf7b-c5fd-4723-a61c-b8153d83669f">
      <Terms xmlns="http://schemas.microsoft.com/office/infopath/2007/PartnerControls"/>
    </lcf76f155ced4ddcb4097134ff3c332f>
    <TaxCatchAll xmlns="e72f6eab-7948-4eb3-a5fd-1f23264adca9" xsi:nil="true"/>
  </documentManagement>
</p:properties>
</file>

<file path=customXml/itemProps1.xml><?xml version="1.0" encoding="utf-8"?>
<ds:datastoreItem xmlns:ds="http://schemas.openxmlformats.org/officeDocument/2006/customXml" ds:itemID="{488E2A96-B9F6-4875-AE35-BFAF2EE182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A53708-D317-405F-8154-B8545E9510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45cf7b-c5fd-4723-a61c-b8153d83669f"/>
    <ds:schemaRef ds:uri="e72f6eab-7948-4eb3-a5fd-1f23264adc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DE4B42-75AE-432B-8848-4A8C08E5B1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1AE947-C317-4463-8B71-7BFC7D63F7F5}">
  <ds:schemaRefs>
    <ds:schemaRef ds:uri="http://schemas.microsoft.com/office/2006/metadata/properties"/>
    <ds:schemaRef ds:uri="http://schemas.microsoft.com/office/infopath/2007/PartnerControls"/>
    <ds:schemaRef ds:uri="e745cf7b-c5fd-4723-a61c-b8153d83669f"/>
    <ds:schemaRef ds:uri="e72f6eab-7948-4eb3-a5fd-1f23264adca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64</Words>
  <Characters>550</Characters>
  <Application>Microsoft Office Word</Application>
  <DocSecurity>0</DocSecurity>
  <Lines>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ja</dc:creator>
  <cp:lastModifiedBy>Maira Dandzberga</cp:lastModifiedBy>
  <cp:revision>6</cp:revision>
  <cp:lastPrinted>2021-01-08T08:28:00Z</cp:lastPrinted>
  <dcterms:created xsi:type="dcterms:W3CDTF">2023-01-24T08:25:00Z</dcterms:created>
  <dcterms:modified xsi:type="dcterms:W3CDTF">2023-01-24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139B68EDA3E943B4EB3E076B2033F2</vt:lpwstr>
  </property>
</Properties>
</file>